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D3BF7" w:rsidP="008147AD" w:rsidRDefault="008147AD" w14:paraId="4EBA3D2A" w14:textId="13846D8C">
      <w:pPr>
        <w:jc w:val="center"/>
      </w:pPr>
      <w:r>
        <w:rPr>
          <w:noProof/>
          <w:sz w:val="40"/>
          <w:szCs w:val="40"/>
        </w:rPr>
        <w:drawing>
          <wp:inline distT="0" distB="0" distL="0" distR="0" wp14:anchorId="1D1C607E" wp14:editId="7E83FFA8">
            <wp:extent cx="2857500" cy="1714500"/>
            <wp:effectExtent l="0" t="0" r="0" b="0"/>
            <wp:docPr id="1" name="Picture 1" descr="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&#10;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55C" w:rsidP="00C2355C" w:rsidRDefault="008147AD" w14:paraId="614D1697" w14:textId="1C081478">
      <w:pPr>
        <w:jc w:val="center"/>
        <w:rPr>
          <w:sz w:val="40"/>
          <w:szCs w:val="40"/>
        </w:rPr>
      </w:pPr>
      <w:r w:rsidRPr="2B601C4A" w:rsidR="6165E15B">
        <w:rPr>
          <w:sz w:val="40"/>
          <w:szCs w:val="40"/>
        </w:rPr>
        <w:t>Group Tour Restaurant</w:t>
      </w:r>
      <w:r w:rsidRPr="2B601C4A" w:rsidR="18F12EE4">
        <w:rPr>
          <w:sz w:val="40"/>
          <w:szCs w:val="40"/>
        </w:rPr>
        <w:t>s</w:t>
      </w:r>
      <w:r w:rsidRPr="2B601C4A" w:rsidR="6165E15B">
        <w:rPr>
          <w:sz w:val="40"/>
          <w:szCs w:val="40"/>
        </w:rPr>
        <w:t xml:space="preserve"> Availabl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147AD" w:rsidTr="008147AD" w14:paraId="2AB3A7C4" w14:textId="77777777">
        <w:tc>
          <w:tcPr>
            <w:tcW w:w="9350" w:type="dxa"/>
          </w:tcPr>
          <w:p w:rsidR="008147AD" w:rsidP="008147AD" w:rsidRDefault="008147AD" w14:paraId="7735210D" w14:textId="5D5281C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ooks Marketplace</w:t>
            </w:r>
          </w:p>
          <w:p w:rsidRPr="008147AD" w:rsidR="008147AD" w:rsidP="008147AD" w:rsidRDefault="008147AD" w14:paraId="414979EC" w14:textId="1233603B">
            <w:pPr>
              <w:jc w:val="center"/>
            </w:pPr>
            <w:r>
              <w:t xml:space="preserve">Looks has been the premier meat counter since 1883.  Now, Looks has expanded to include a bakery, coffeeshop, butcher shop, </w:t>
            </w:r>
            <w:proofErr w:type="gramStart"/>
            <w:r>
              <w:t>cheese</w:t>
            </w:r>
            <w:proofErr w:type="gramEnd"/>
            <w:r>
              <w:t xml:space="preserve"> and charcuterie as well as a brewery and </w:t>
            </w:r>
            <w:r w:rsidR="00316DCE">
              <w:t>full-service restaurant.</w:t>
            </w:r>
          </w:p>
          <w:p w:rsidR="008147AD" w:rsidP="008147AD" w:rsidRDefault="008147AD" w14:paraId="0D041C5F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00 E 69</w:t>
            </w:r>
            <w:r w:rsidRPr="008147AD">
              <w:rPr>
                <w:sz w:val="32"/>
                <w:szCs w:val="32"/>
                <w:vertAlign w:val="superscript"/>
              </w:rPr>
              <w:t>th</w:t>
            </w:r>
            <w:r>
              <w:rPr>
                <w:sz w:val="32"/>
                <w:szCs w:val="32"/>
              </w:rPr>
              <w:t xml:space="preserve"> St. Sioux Falls, SD 57108</w:t>
            </w:r>
          </w:p>
          <w:p w:rsidR="008147AD" w:rsidP="008147AD" w:rsidRDefault="008147AD" w14:paraId="5C1649EA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05.336.3104</w:t>
            </w:r>
          </w:p>
          <w:p w:rsidR="008147AD" w:rsidP="008147AD" w:rsidRDefault="00281FD7" w14:paraId="5438ED9C" w14:textId="77777777">
            <w:pPr>
              <w:jc w:val="center"/>
            </w:pPr>
            <w:hyperlink w:history="1" r:id="rId10">
              <w:r w:rsidR="008147AD">
                <w:rPr>
                  <w:rStyle w:val="Hyperlink"/>
                </w:rPr>
                <w:t>https://www.looksmarket.com/</w:t>
              </w:r>
            </w:hyperlink>
          </w:p>
          <w:p w:rsidR="00AA6E54" w:rsidP="008147AD" w:rsidRDefault="00533327" w14:paraId="40E19F93" w14:textId="5EE2C1F4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</w:t>
            </w:r>
          </w:p>
        </w:tc>
      </w:tr>
      <w:tr w:rsidR="008147AD" w:rsidTr="008147AD" w14:paraId="7C51B869" w14:textId="77777777">
        <w:tc>
          <w:tcPr>
            <w:tcW w:w="9350" w:type="dxa"/>
          </w:tcPr>
          <w:p w:rsidR="008147AD" w:rsidP="008147AD" w:rsidRDefault="00316DCE" w14:paraId="04EB3658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ranite City Food &amp; Brewery</w:t>
            </w:r>
          </w:p>
          <w:p w:rsidR="00316DCE" w:rsidP="008147AD" w:rsidRDefault="00316DCE" w14:paraId="451602BD" w14:textId="77777777">
            <w:pPr>
              <w:jc w:val="center"/>
            </w:pPr>
            <w:r>
              <w:t>Casual chain eatery with an American comfort-food menu plus craft beers brewed on-site.</w:t>
            </w:r>
          </w:p>
          <w:p w:rsidR="00316DCE" w:rsidP="008147AD" w:rsidRDefault="00316DCE" w14:paraId="681E9B33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620 S Louise Ave. Sioux Falls, SD 57106</w:t>
            </w:r>
          </w:p>
          <w:p w:rsidR="00316DCE" w:rsidP="008147AD" w:rsidRDefault="00316DCE" w14:paraId="51DB3B44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05.362.0000</w:t>
            </w:r>
          </w:p>
          <w:p w:rsidR="00316DCE" w:rsidP="008147AD" w:rsidRDefault="00281FD7" w14:paraId="22717A00" w14:textId="77777777">
            <w:pPr>
              <w:jc w:val="center"/>
            </w:pPr>
            <w:hyperlink w:history="1" r:id="rId11">
              <w:r w:rsidR="00316DCE">
                <w:rPr>
                  <w:rStyle w:val="Hyperlink"/>
                </w:rPr>
                <w:t>https://www.gcfb.com/location/sioux-falls-south-dakota/</w:t>
              </w:r>
            </w:hyperlink>
          </w:p>
          <w:p w:rsidRPr="00316DCE" w:rsidR="00316DCE" w:rsidP="008147AD" w:rsidRDefault="00533327" w14:paraId="4937CA1E" w14:textId="3C37A1D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</w:t>
            </w:r>
          </w:p>
        </w:tc>
      </w:tr>
      <w:tr w:rsidR="008147AD" w:rsidTr="008147AD" w14:paraId="7259E1BB" w14:textId="77777777">
        <w:tc>
          <w:tcPr>
            <w:tcW w:w="9350" w:type="dxa"/>
          </w:tcPr>
          <w:p w:rsidR="008147AD" w:rsidP="008147AD" w:rsidRDefault="00316DCE" w14:paraId="32FFDC33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ROAM Kitchen + </w:t>
            </w:r>
            <w:proofErr w:type="gramStart"/>
            <w:r>
              <w:rPr>
                <w:sz w:val="32"/>
                <w:szCs w:val="32"/>
              </w:rPr>
              <w:t>Bar</w:t>
            </w:r>
            <w:proofErr w:type="gramEnd"/>
          </w:p>
          <w:p w:rsidR="00316DCE" w:rsidP="008147AD" w:rsidRDefault="00E54F4F" w14:paraId="23CADDF3" w14:textId="1E4099F0">
            <w:pPr>
              <w:jc w:val="center"/>
            </w:pPr>
            <w:r>
              <w:t>ROAM features a rustic scratch kitchen focused on woodfire cooking, extensive bourbon, beer, and wine offerings.</w:t>
            </w:r>
          </w:p>
          <w:p w:rsidR="00E54F4F" w:rsidP="008147AD" w:rsidRDefault="00E54F4F" w14:paraId="0E9C7509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525 W Empire Pl. Sioux Falls, SD 570106</w:t>
            </w:r>
          </w:p>
          <w:p w:rsidR="00E54F4F" w:rsidP="008147AD" w:rsidRDefault="00E54F4F" w14:paraId="78F2819A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05.215.0020</w:t>
            </w:r>
          </w:p>
          <w:p w:rsidR="00E54F4F" w:rsidP="008147AD" w:rsidRDefault="00281FD7" w14:paraId="169695AD" w14:textId="77777777">
            <w:pPr>
              <w:jc w:val="center"/>
            </w:pPr>
            <w:hyperlink w:history="1" r:id="rId12">
              <w:r w:rsidR="00E54F4F">
                <w:rPr>
                  <w:rStyle w:val="Hyperlink"/>
                </w:rPr>
                <w:t>https://www.roamkitchen.com/</w:t>
              </w:r>
            </w:hyperlink>
          </w:p>
          <w:p w:rsidRPr="00E54F4F" w:rsidR="00411AC6" w:rsidP="00411AC6" w:rsidRDefault="00533327" w14:paraId="661C9A57" w14:textId="3D491DD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</w:t>
            </w:r>
          </w:p>
        </w:tc>
      </w:tr>
      <w:tr w:rsidR="008147AD" w:rsidTr="008147AD" w14:paraId="53661AEF" w14:textId="77777777">
        <w:tc>
          <w:tcPr>
            <w:tcW w:w="9350" w:type="dxa"/>
          </w:tcPr>
          <w:p w:rsidR="008147AD" w:rsidP="008147AD" w:rsidRDefault="00E54F4F" w14:paraId="318B748C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racker Barrel Old Country Store</w:t>
            </w:r>
          </w:p>
          <w:p w:rsidRPr="00705ACC" w:rsidR="00E54F4F" w:rsidP="008147AD" w:rsidRDefault="00705ACC" w14:paraId="62902242" w14:textId="449FFB98">
            <w:pPr>
              <w:jc w:val="center"/>
            </w:pPr>
            <w:r>
              <w:t>An American chain of restaurant and gift stores with a southern country theme.</w:t>
            </w:r>
          </w:p>
          <w:p w:rsidR="00E54F4F" w:rsidP="008147AD" w:rsidRDefault="00E54F4F" w14:paraId="64DF4F74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409 S Shirley Ave. Sioux Falls, SD 57106</w:t>
            </w:r>
          </w:p>
          <w:p w:rsidR="00E54F4F" w:rsidP="008147AD" w:rsidRDefault="00281FD7" w14:paraId="346E15D4" w14:textId="1B346246">
            <w:pPr>
              <w:jc w:val="center"/>
            </w:pPr>
            <w:hyperlink w:history="1" r:id="rId13">
              <w:r w:rsidRPr="00E54F4F" w:rsidR="00E54F4F">
                <w:rPr>
                  <w:rStyle w:val="Hyperlink"/>
                </w:rPr>
                <w:t>https://www.crackerbarrel.com/Locations/States/sd/sioux-falls/445</w:t>
              </w:r>
            </w:hyperlink>
          </w:p>
          <w:p w:rsidRPr="00E54F4F" w:rsidR="00E424DD" w:rsidP="008147AD" w:rsidRDefault="00E424DD" w14:paraId="5BE4F1AF" w14:textId="371BA8D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.800.333.9566</w:t>
            </w:r>
          </w:p>
          <w:p w:rsidRPr="00627084" w:rsidR="00E54F4F" w:rsidP="008147AD" w:rsidRDefault="00281FD7" w14:paraId="228E97E6" w14:textId="2431BDAA">
            <w:pPr>
              <w:jc w:val="center"/>
              <w:rPr>
                <w:sz w:val="32"/>
                <w:szCs w:val="32"/>
              </w:rPr>
            </w:pPr>
            <w:hyperlink w:history="1" r:id="rId14">
              <w:r w:rsidRPr="00627084" w:rsidR="00FA3C13">
                <w:rPr>
                  <w:rStyle w:val="Hyperlink"/>
                  <w:sz w:val="32"/>
                  <w:szCs w:val="32"/>
                </w:rPr>
                <w:t>grouptours@crackerbarrel.com</w:t>
              </w:r>
            </w:hyperlink>
          </w:p>
        </w:tc>
      </w:tr>
      <w:tr w:rsidR="008147AD" w:rsidTr="008147AD" w14:paraId="7A1898A6" w14:textId="77777777">
        <w:tc>
          <w:tcPr>
            <w:tcW w:w="9350" w:type="dxa"/>
          </w:tcPr>
          <w:p w:rsidR="008147AD" w:rsidP="008147AD" w:rsidRDefault="00E54F4F" w14:paraId="406EA5FF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lastRenderedPageBreak/>
              <w:t>Crooked Pint Ale House</w:t>
            </w:r>
          </w:p>
          <w:p w:rsidRPr="00E54F4F" w:rsidR="00E54F4F" w:rsidP="008147AD" w:rsidRDefault="00E54F4F" w14:paraId="7091AFF3" w14:textId="3B911537">
            <w:pPr>
              <w:jc w:val="center"/>
            </w:pPr>
            <w:r>
              <w:t>Warm welcoming atmosphere is known for a delicious menu of traditional pub foods including their award-winning Lucy, Pot pies, and Reubens.  Great variety of local brews on tap.</w:t>
            </w:r>
          </w:p>
          <w:p w:rsidR="00E54F4F" w:rsidP="008147AD" w:rsidRDefault="00E54F4F" w14:paraId="6C19315D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 W Russel St. Sioux Falls, SD 57104</w:t>
            </w:r>
          </w:p>
          <w:p w:rsidR="00E54F4F" w:rsidP="008147AD" w:rsidRDefault="00E54F4F" w14:paraId="499216D9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05.331.2050</w:t>
            </w:r>
          </w:p>
          <w:p w:rsidR="00E54F4F" w:rsidP="008147AD" w:rsidRDefault="00281FD7" w14:paraId="788FD7F4" w14:textId="77777777">
            <w:pPr>
              <w:jc w:val="center"/>
            </w:pPr>
            <w:hyperlink w:history="1" r:id="rId15">
              <w:r w:rsidR="00E54F4F">
                <w:rPr>
                  <w:rStyle w:val="Hyperlink"/>
                </w:rPr>
                <w:t>https://www.crookedpint.com/sioux-falls/</w:t>
              </w:r>
            </w:hyperlink>
          </w:p>
          <w:p w:rsidR="00744278" w:rsidP="008147AD" w:rsidRDefault="00744278" w14:paraId="0F242E80" w14:textId="390A54F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</w:t>
            </w:r>
          </w:p>
        </w:tc>
      </w:tr>
      <w:tr w:rsidR="008147AD" w:rsidTr="008147AD" w14:paraId="01572B42" w14:textId="77777777">
        <w:tc>
          <w:tcPr>
            <w:tcW w:w="9350" w:type="dxa"/>
          </w:tcPr>
          <w:p w:rsidR="008147AD" w:rsidP="008147AD" w:rsidRDefault="00E54F4F" w14:paraId="7DA0D22D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cNally’s Irish Pub</w:t>
            </w:r>
          </w:p>
          <w:p w:rsidRPr="00627084" w:rsidR="00E54F4F" w:rsidP="008147AD" w:rsidRDefault="00627084" w14:paraId="688980BB" w14:textId="14AA3E42">
            <w:pPr>
              <w:jc w:val="center"/>
            </w:pPr>
            <w:r>
              <w:t xml:space="preserve">With rich warm wooden details lit by reflective copper ceilings, lively music and laughter, this restaurant serves up a place to connect that’s open to the public, yet personal.  </w:t>
            </w:r>
          </w:p>
          <w:p w:rsidR="00E54F4F" w:rsidP="008147AD" w:rsidRDefault="00E54F4F" w14:paraId="75B014A7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211 S Old Village Pl. Sioux Falls, SD 57108</w:t>
            </w:r>
          </w:p>
          <w:p w:rsidR="00E54F4F" w:rsidP="008147AD" w:rsidRDefault="00E54F4F" w14:paraId="2EBC5159" w14:textId="7777777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05.271.7170</w:t>
            </w:r>
          </w:p>
          <w:p w:rsidRPr="00281FD7" w:rsidR="006251DE" w:rsidP="00281FD7" w:rsidRDefault="00281FD7" w14:paraId="1CA50255" w14:textId="73348900">
            <w:pPr>
              <w:jc w:val="center"/>
            </w:pPr>
            <w:hyperlink w:history="1" r:id="rId16">
              <w:r w:rsidRPr="003A5238" w:rsidR="00E54F4F">
                <w:rPr>
                  <w:rStyle w:val="Hyperlink"/>
                </w:rPr>
                <w:t>https://mcnallysip.com/</w:t>
              </w:r>
            </w:hyperlink>
            <w:r w:rsidR="00D926A2">
              <w:rPr>
                <w:sz w:val="32"/>
                <w:szCs w:val="32"/>
              </w:rPr>
              <w:t xml:space="preserve"> </w:t>
            </w:r>
          </w:p>
        </w:tc>
      </w:tr>
    </w:tbl>
    <w:p w:rsidRPr="008147AD" w:rsidR="008147AD" w:rsidP="006D112F" w:rsidRDefault="00D926A2" w14:paraId="1FF4567D" w14:noSpellErr="1" w14:textId="11931748">
      <w:pPr>
        <w:rPr>
          <w:sz w:val="32"/>
          <w:szCs w:val="32"/>
        </w:rPr>
      </w:pPr>
      <w:r w:rsidRPr="1CEF26E8" w:rsidR="00D926A2">
        <w:rPr>
          <w:sz w:val="32"/>
          <w:szCs w:val="32"/>
        </w:rPr>
        <w:t xml:space="preserve"> </w:t>
      </w:r>
    </w:p>
    <w:p w:rsidR="1CEF26E8" w:rsidP="1CEF26E8" w:rsidRDefault="1CEF26E8" w14:paraId="000DCDB5" w14:textId="74B728CC">
      <w:pPr>
        <w:pStyle w:val="Normal"/>
        <w:rPr>
          <w:sz w:val="32"/>
          <w:szCs w:val="32"/>
        </w:rPr>
      </w:pPr>
    </w:p>
    <w:p w:rsidR="2F7058A8" w:rsidP="1CEF26E8" w:rsidRDefault="2F7058A8" w14:paraId="2819A01D" w14:textId="3E99C417">
      <w:pPr>
        <w:pStyle w:val="Normal"/>
        <w:rPr>
          <w:sz w:val="32"/>
          <w:szCs w:val="32"/>
        </w:rPr>
      </w:pPr>
      <w:r w:rsidRPr="1CEF26E8" w:rsidR="2F7058A8">
        <w:rPr>
          <w:sz w:val="32"/>
          <w:szCs w:val="32"/>
        </w:rPr>
        <w:t>I</w:t>
      </w:r>
      <w:r w:rsidRPr="1CEF26E8" w:rsidR="2F7058A8">
        <w:rPr>
          <w:sz w:val="32"/>
          <w:szCs w:val="32"/>
        </w:rPr>
        <w:t>F</w:t>
      </w:r>
      <w:r w:rsidRPr="1CEF26E8" w:rsidR="2F7058A8">
        <w:rPr>
          <w:sz w:val="32"/>
          <w:szCs w:val="32"/>
        </w:rPr>
        <w:t xml:space="preserve"> </w:t>
      </w:r>
      <w:r w:rsidRPr="1CEF26E8" w:rsidR="2F7058A8">
        <w:rPr>
          <w:sz w:val="32"/>
          <w:szCs w:val="32"/>
        </w:rPr>
        <w:t>IN NEED OF ANY OTHER PLACES TO EAT</w:t>
      </w:r>
      <w:r w:rsidRPr="1CEF26E8" w:rsidR="04C297DA">
        <w:rPr>
          <w:sz w:val="32"/>
          <w:szCs w:val="32"/>
        </w:rPr>
        <w:t xml:space="preserve"> HERE ARE A FEW LINKS TO CONSIDER: </w:t>
      </w:r>
    </w:p>
    <w:p w:rsidR="1CEF26E8" w:rsidP="1CEF26E8" w:rsidRDefault="1CEF26E8" w14:paraId="4FABA890" w14:textId="263DB933">
      <w:pPr>
        <w:pStyle w:val="Normal"/>
        <w:rPr>
          <w:sz w:val="32"/>
          <w:szCs w:val="32"/>
        </w:rPr>
      </w:pPr>
    </w:p>
    <w:p w:rsidR="04C297DA" w:rsidP="1CEF26E8" w:rsidRDefault="04C297DA" w14:paraId="789B90ED" w14:textId="39038841">
      <w:pPr>
        <w:pStyle w:val="Normal"/>
        <w:rPr>
          <w:sz w:val="32"/>
          <w:szCs w:val="32"/>
        </w:rPr>
      </w:pPr>
      <w:r w:rsidRPr="1CEF26E8" w:rsidR="04C297DA">
        <w:rPr>
          <w:sz w:val="28"/>
          <w:szCs w:val="28"/>
        </w:rPr>
        <w:t>Facebook Group</w:t>
      </w:r>
    </w:p>
    <w:p w:rsidR="04C297DA" w:rsidP="1CEF26E8" w:rsidRDefault="04C297DA" w14:paraId="4443368C" w14:textId="4C5C648A">
      <w:pPr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hyperlink r:id="R9c440bd5772b43bb">
        <w:r w:rsidRPr="1CEF26E8" w:rsidR="04C297DA">
          <w:rPr>
            <w:rStyle w:val="Hyperlink"/>
            <w:rFonts w:ascii="Aptos" w:hAnsi="Aptos" w:eastAsia="Aptos" w:cs="Aptos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n-US"/>
          </w:rPr>
          <w:t>https://www.facebook.com/groups/1341017736236591/</w:t>
        </w:r>
      </w:hyperlink>
    </w:p>
    <w:p w:rsidR="1CEF26E8" w:rsidP="1CEF26E8" w:rsidRDefault="1CEF26E8" w14:paraId="0936BDF8" w14:textId="7FE78FEE">
      <w:pPr>
        <w:pStyle w:val="Normal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sz w:val="24"/>
          <w:szCs w:val="24"/>
          <w:lang w:val="en-US"/>
        </w:rPr>
      </w:pPr>
    </w:p>
    <w:p w:rsidR="04C297DA" w:rsidP="1CEF26E8" w:rsidRDefault="04C297DA" w14:paraId="54D635D6" w14:textId="4064DC13">
      <w:pPr>
        <w:pStyle w:val="Normal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sz w:val="24"/>
          <w:szCs w:val="24"/>
          <w:lang w:val="en-US"/>
        </w:rPr>
      </w:pPr>
      <w:r w:rsidRPr="1CEF26E8" w:rsidR="04C297DA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sz w:val="24"/>
          <w:szCs w:val="24"/>
          <w:lang w:val="en-US"/>
        </w:rPr>
        <w:t xml:space="preserve">Experience Sioux Falls </w:t>
      </w:r>
    </w:p>
    <w:p w:rsidR="04C297DA" w:rsidP="1CEF26E8" w:rsidRDefault="04C297DA" w14:paraId="1D1622BF" w14:textId="0A18FA70">
      <w:pPr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hyperlink r:id="R34f326f51e8a43ba">
        <w:r w:rsidRPr="1CEF26E8" w:rsidR="04C297DA">
          <w:rPr>
            <w:rStyle w:val="Hyperlink"/>
            <w:rFonts w:ascii="Aptos" w:hAnsi="Aptos" w:eastAsia="Aptos" w:cs="Aptos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n-US"/>
          </w:rPr>
          <w:t>https://www.experiencesiouxfalls.com/food-drink/restaurants</w:t>
        </w:r>
      </w:hyperlink>
    </w:p>
    <w:p w:rsidR="1CEF26E8" w:rsidP="1CEF26E8" w:rsidRDefault="1CEF26E8" w14:paraId="5E4C636D" w14:textId="34E41242">
      <w:pPr>
        <w:pStyle w:val="Normal"/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sz w:val="24"/>
          <w:szCs w:val="24"/>
          <w:lang w:val="en-US"/>
        </w:rPr>
      </w:pPr>
    </w:p>
    <w:p w:rsidR="1CEF26E8" w:rsidP="1CEF26E8" w:rsidRDefault="1CEF26E8" w14:paraId="318C0C52" w14:textId="0A53318A">
      <w:pPr>
        <w:pStyle w:val="Normal"/>
        <w:rPr>
          <w:sz w:val="32"/>
          <w:szCs w:val="32"/>
        </w:rPr>
      </w:pPr>
    </w:p>
    <w:sectPr w:rsidRPr="008147AD" w:rsidR="008147A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56D1F" w:rsidP="006D112F" w:rsidRDefault="00356D1F" w14:paraId="12C6EDCB" w14:textId="77777777">
      <w:pPr>
        <w:spacing w:after="0" w:line="240" w:lineRule="auto"/>
      </w:pPr>
      <w:r>
        <w:separator/>
      </w:r>
    </w:p>
  </w:endnote>
  <w:endnote w:type="continuationSeparator" w:id="0">
    <w:p w:rsidR="00356D1F" w:rsidP="006D112F" w:rsidRDefault="00356D1F" w14:paraId="4FD3053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56D1F" w:rsidP="006D112F" w:rsidRDefault="00356D1F" w14:paraId="7CFABE5B" w14:textId="77777777">
      <w:pPr>
        <w:spacing w:after="0" w:line="240" w:lineRule="auto"/>
      </w:pPr>
      <w:r>
        <w:separator/>
      </w:r>
    </w:p>
  </w:footnote>
  <w:footnote w:type="continuationSeparator" w:id="0">
    <w:p w:rsidR="00356D1F" w:rsidP="006D112F" w:rsidRDefault="00356D1F" w14:paraId="6771D43A" w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Tc1NjUzNDU3MrJU0lEKTi0uzszPAykwrgUAChKnPCwAAAA="/>
  </w:docVars>
  <w:rsids>
    <w:rsidRoot w:val="008147AD"/>
    <w:rsid w:val="000260A1"/>
    <w:rsid w:val="000303DC"/>
    <w:rsid w:val="00131B68"/>
    <w:rsid w:val="001D3BF7"/>
    <w:rsid w:val="00234F0D"/>
    <w:rsid w:val="0026414B"/>
    <w:rsid w:val="00281FD7"/>
    <w:rsid w:val="002F032A"/>
    <w:rsid w:val="00316DCE"/>
    <w:rsid w:val="00356D1F"/>
    <w:rsid w:val="00411AC6"/>
    <w:rsid w:val="00426FF6"/>
    <w:rsid w:val="004C7AF8"/>
    <w:rsid w:val="00533327"/>
    <w:rsid w:val="0056768E"/>
    <w:rsid w:val="005E4DD7"/>
    <w:rsid w:val="006251DE"/>
    <w:rsid w:val="00627084"/>
    <w:rsid w:val="006D112F"/>
    <w:rsid w:val="00705ACC"/>
    <w:rsid w:val="00717AA3"/>
    <w:rsid w:val="007355F9"/>
    <w:rsid w:val="00744278"/>
    <w:rsid w:val="007679C7"/>
    <w:rsid w:val="008147AD"/>
    <w:rsid w:val="00837FD4"/>
    <w:rsid w:val="00992F22"/>
    <w:rsid w:val="00A32FAC"/>
    <w:rsid w:val="00AA6E54"/>
    <w:rsid w:val="00B42EC6"/>
    <w:rsid w:val="00BF0235"/>
    <w:rsid w:val="00C2355C"/>
    <w:rsid w:val="00C23EA3"/>
    <w:rsid w:val="00C546FB"/>
    <w:rsid w:val="00D926A2"/>
    <w:rsid w:val="00DB3FF6"/>
    <w:rsid w:val="00E424DD"/>
    <w:rsid w:val="00E54F4F"/>
    <w:rsid w:val="00EF72B8"/>
    <w:rsid w:val="00F240A2"/>
    <w:rsid w:val="00F832E4"/>
    <w:rsid w:val="00FA3C13"/>
    <w:rsid w:val="04C297DA"/>
    <w:rsid w:val="075F93C5"/>
    <w:rsid w:val="0976C2BA"/>
    <w:rsid w:val="18F12EE4"/>
    <w:rsid w:val="1CEF26E8"/>
    <w:rsid w:val="2B601C4A"/>
    <w:rsid w:val="2F7058A8"/>
    <w:rsid w:val="6165E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3DE89"/>
  <w15:chartTrackingRefBased/>
  <w15:docId w15:val="{3EA43E46-412C-42F4-8D12-42F58EFEC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47A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8147A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332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112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D112F"/>
  </w:style>
  <w:style w:type="paragraph" w:styleId="Footer">
    <w:name w:val="footer"/>
    <w:basedOn w:val="Normal"/>
    <w:link w:val="FooterChar"/>
    <w:uiPriority w:val="99"/>
    <w:unhideWhenUsed/>
    <w:rsid w:val="006D112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D1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hyperlink" Target="https://www.crackerbarrel.com/Locations/States/sd/sioux-falls/445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footnotes" Target="footnotes.xml" Id="rId7" /><Relationship Type="http://schemas.openxmlformats.org/officeDocument/2006/relationships/hyperlink" Target="https://www.roamkitchen.com/" TargetMode="Externa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hyperlink" Target="https://mcnallysip.com/" TargetMode="Externa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yperlink" Target="https://www.gcfb.com/location/sioux-falls-south-dakota/" TargetMode="External" Id="rId11" /><Relationship Type="http://schemas.openxmlformats.org/officeDocument/2006/relationships/settings" Target="settings.xml" Id="rId5" /><Relationship Type="http://schemas.openxmlformats.org/officeDocument/2006/relationships/hyperlink" Target="https://www.crookedpint.com/sioux-falls/" TargetMode="External" Id="rId15" /><Relationship Type="http://schemas.openxmlformats.org/officeDocument/2006/relationships/hyperlink" Target="https://www.looksmarket.com/" TargetMode="External" Id="rId10" /><Relationship Type="http://schemas.openxmlformats.org/officeDocument/2006/relationships/styles" Target="styles.xml" Id="rId4" /><Relationship Type="http://schemas.openxmlformats.org/officeDocument/2006/relationships/image" Target="media/image1.jpeg" Id="rId9" /><Relationship Type="http://schemas.openxmlformats.org/officeDocument/2006/relationships/hyperlink" Target="mailto:grouptours@crackerbarrel.com" TargetMode="External" Id="rId14" /><Relationship Type="http://schemas.openxmlformats.org/officeDocument/2006/relationships/hyperlink" Target="https://www.facebook.com/groups/1341017736236591/" TargetMode="External" Id="R9c440bd5772b43bb" /><Relationship Type="http://schemas.openxmlformats.org/officeDocument/2006/relationships/hyperlink" Target="https://www.experiencesiouxfalls.com/food-drink/restaurants" TargetMode="External" Id="R34f326f51e8a43b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aa5a9f-8576-4ba6-b4e6-780579b8b34d" xsi:nil="true"/>
    <lcf76f155ced4ddcb4097134ff3c332f xmlns="a1ed132a-9dc9-4567-8dd8-90566436b2b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8B9B2024E6A43B45B60B594B73C7D" ma:contentTypeVersion="17" ma:contentTypeDescription="Create a new document." ma:contentTypeScope="" ma:versionID="1f50afa337d9ed6477070698cd0a9c14">
  <xsd:schema xmlns:xsd="http://www.w3.org/2001/XMLSchema" xmlns:xs="http://www.w3.org/2001/XMLSchema" xmlns:p="http://schemas.microsoft.com/office/2006/metadata/properties" xmlns:ns2="a1ed132a-9dc9-4567-8dd8-90566436b2b3" xmlns:ns3="2faa5a9f-8576-4ba6-b4e6-780579b8b34d" targetNamespace="http://schemas.microsoft.com/office/2006/metadata/properties" ma:root="true" ma:fieldsID="15546217d543c0c7944ac27ebc77ade8" ns2:_="" ns3:_="">
    <xsd:import namespace="a1ed132a-9dc9-4567-8dd8-90566436b2b3"/>
    <xsd:import namespace="2faa5a9f-8576-4ba6-b4e6-780579b8b3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d132a-9dc9-4567-8dd8-90566436b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8b6f5ec-4daa-45ac-815e-6c02d82ff8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aa5a9f-8576-4ba6-b4e6-780579b8b34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d758274-4e1d-476e-bedf-ce989fe49db9}" ma:internalName="TaxCatchAll" ma:showField="CatchAllData" ma:web="2faa5a9f-8576-4ba6-b4e6-780579b8b3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FE2278-EA0E-43B7-9061-CA48A1A52E82}">
  <ds:schemaRefs>
    <ds:schemaRef ds:uri="http://schemas.microsoft.com/office/2006/metadata/properties"/>
    <ds:schemaRef ds:uri="http://schemas.microsoft.com/office/infopath/2007/PartnerControls"/>
    <ds:schemaRef ds:uri="2faa5a9f-8576-4ba6-b4e6-780579b8b34d"/>
    <ds:schemaRef ds:uri="a1ed132a-9dc9-4567-8dd8-90566436b2b3"/>
  </ds:schemaRefs>
</ds:datastoreItem>
</file>

<file path=customXml/itemProps2.xml><?xml version="1.0" encoding="utf-8"?>
<ds:datastoreItem xmlns:ds="http://schemas.openxmlformats.org/officeDocument/2006/customXml" ds:itemID="{1A09AF67-C6A0-4F2B-9F56-515EA80E9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d132a-9dc9-4567-8dd8-90566436b2b3"/>
    <ds:schemaRef ds:uri="2faa5a9f-8576-4ba6-b4e6-780579b8b3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52F42B-9A30-4E4F-95E2-8BEE17CEB67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riana Jewell</dc:creator>
  <keywords/>
  <dc:description/>
  <lastModifiedBy>Holly Hirsch</lastModifiedBy>
  <revision>4</revision>
  <lastPrinted>2023-01-11T22:17:00.0000000Z</lastPrinted>
  <dcterms:created xsi:type="dcterms:W3CDTF">2024-04-29T21:53:00.0000000Z</dcterms:created>
  <dcterms:modified xsi:type="dcterms:W3CDTF">2024-05-16T20:08:10.63953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111541-5e5f-4baa-bd38-ea4268ed7ba3</vt:lpwstr>
  </property>
  <property fmtid="{D5CDD505-2E9C-101B-9397-08002B2CF9AE}" pid="3" name="ContentTypeId">
    <vt:lpwstr>0x0101009EB8B9B2024E6A43B45B60B594B73C7D</vt:lpwstr>
  </property>
  <property fmtid="{D5CDD505-2E9C-101B-9397-08002B2CF9AE}" pid="4" name="MediaServiceImageTags">
    <vt:lpwstr/>
  </property>
</Properties>
</file>